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0B195" w14:textId="689AD457" w:rsidR="00057DA8" w:rsidRDefault="00DC3084">
      <w:pPr>
        <w:rPr>
          <w:lang w:val="it-IT"/>
        </w:rPr>
      </w:pPr>
      <w:r>
        <w:rPr>
          <w:lang w:val="it-IT"/>
        </w:rPr>
        <w:t xml:space="preserve">Descrizione progetto </w:t>
      </w:r>
    </w:p>
    <w:p w14:paraId="16D10C9D" w14:textId="176EBE06" w:rsidR="00DC3084" w:rsidRDefault="00DC3084">
      <w:pPr>
        <w:rPr>
          <w:lang w:val="it-IT"/>
        </w:rPr>
      </w:pPr>
      <w:r>
        <w:rPr>
          <w:lang w:val="it-IT"/>
        </w:rPr>
        <w:t>Descrizione approccio e macchina a stati</w:t>
      </w:r>
    </w:p>
    <w:p w14:paraId="0E7CB996" w14:textId="4A8D8F09" w:rsidR="00DC3084" w:rsidRDefault="00DC3084">
      <w:pPr>
        <w:rPr>
          <w:lang w:val="it-IT"/>
        </w:rPr>
      </w:pPr>
      <w:r>
        <w:rPr>
          <w:lang w:val="it-IT"/>
        </w:rPr>
        <w:t xml:space="preserve">Test Benches: </w:t>
      </w:r>
    </w:p>
    <w:p w14:paraId="33B53339" w14:textId="114ED9A3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Valori ravvicinati</w:t>
      </w:r>
    </w:p>
    <w:p w14:paraId="18FFEB0E" w14:textId="3A32721D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0 oppure 255</w:t>
      </w:r>
    </w:p>
    <w:p w14:paraId="3C508D64" w14:textId="5698381F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Matrice 1 pixel</w:t>
      </w:r>
    </w:p>
    <w:p w14:paraId="28ADDF7F" w14:textId="5A009F61" w:rsidR="00DC3084" w:rsidRDefault="00DC3084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Multiple images</w:t>
      </w:r>
    </w:p>
    <w:p w14:paraId="64EF3BBB" w14:textId="0DBC8610" w:rsidR="00DC3084" w:rsidRPr="00DC3084" w:rsidRDefault="003A67F6" w:rsidP="00DC3084">
      <w:pPr>
        <w:pStyle w:val="ListParagraph"/>
        <w:numPr>
          <w:ilvl w:val="0"/>
          <w:numId w:val="1"/>
        </w:numPr>
        <w:rPr>
          <w:lang w:val="it-IT"/>
        </w:rPr>
      </w:pPr>
      <w:r>
        <w:rPr>
          <w:lang w:val="it-IT"/>
        </w:rPr>
        <w:t>Reset during image processing</w:t>
      </w:r>
    </w:p>
    <w:p w14:paraId="120BF6D0" w14:textId="77777777" w:rsidR="00DC6121" w:rsidRDefault="00DC3084">
      <w:pPr>
        <w:rPr>
          <w:lang w:val="it-IT"/>
        </w:rPr>
      </w:pPr>
      <w:r>
        <w:rPr>
          <w:lang w:val="it-IT"/>
        </w:rPr>
        <w:t>Report timing, synthesis</w:t>
      </w:r>
    </w:p>
    <w:p w14:paraId="2AB48798" w14:textId="5BACDFA0" w:rsidR="00DC3084" w:rsidRDefault="00DC3084">
      <w:pPr>
        <w:rPr>
          <w:lang w:val="it-IT"/>
        </w:rPr>
      </w:pPr>
      <w:r>
        <w:rPr>
          <w:lang w:val="it-IT"/>
        </w:rPr>
        <w:t>report utilization</w:t>
      </w:r>
    </w:p>
    <w:p w14:paraId="06DF09A2" w14:textId="511A99F9" w:rsidR="00DC3084" w:rsidRDefault="00DC3084">
      <w:pPr>
        <w:rPr>
          <w:lang w:val="it-IT"/>
        </w:rPr>
      </w:pPr>
      <w:r>
        <w:rPr>
          <w:lang w:val="it-IT"/>
        </w:rPr>
        <w:t>Implementation Schematics screenshots</w:t>
      </w:r>
    </w:p>
    <w:p w14:paraId="0F6E6E05" w14:textId="77777777" w:rsidR="00DC3084" w:rsidRDefault="00DC3084" w:rsidP="00DC3084">
      <w:pPr>
        <w:pStyle w:val="Default"/>
      </w:pPr>
    </w:p>
    <w:p w14:paraId="1A7F7EF3" w14:textId="77777777" w:rsidR="00DC3084" w:rsidRDefault="00DC3084" w:rsidP="00DC3084">
      <w:pPr>
        <w:pStyle w:val="Default"/>
      </w:pPr>
      <w:r>
        <w:t xml:space="preserve"> </w:t>
      </w:r>
    </w:p>
    <w:p w14:paraId="2835EE8B" w14:textId="77777777" w:rsidR="00DC3084" w:rsidRDefault="00DC3084" w:rsidP="00DC308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PGA xc7a200tfbg484-1 </w:t>
      </w:r>
    </w:p>
    <w:p w14:paraId="0491BB1B" w14:textId="628E13A9" w:rsidR="00DC3084" w:rsidRDefault="00DC3084">
      <w:pPr>
        <w:rPr>
          <w:lang w:val="it-IT"/>
        </w:rPr>
      </w:pPr>
    </w:p>
    <w:p w14:paraId="2932F3F1" w14:textId="77777777" w:rsidR="00DC3084" w:rsidRDefault="00DC3084" w:rsidP="00DC3084">
      <w:pPr>
        <w:pStyle w:val="Default"/>
      </w:pPr>
    </w:p>
    <w:p w14:paraId="7F951A60" w14:textId="77777777" w:rsidR="00DC3084" w:rsidRPr="00DC3084" w:rsidRDefault="00DC3084">
      <w:pPr>
        <w:rPr>
          <w:lang w:val="it-IT"/>
        </w:rPr>
      </w:pPr>
    </w:p>
    <w:sectPr w:rsidR="00DC3084" w:rsidRPr="00DC30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BA3300"/>
    <w:multiLevelType w:val="hybridMultilevel"/>
    <w:tmpl w:val="89F64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NzMwNDcyM7c0NjRW0lEKTi0uzszPAykwrAUANHl9FiwAAAA="/>
  </w:docVars>
  <w:rsids>
    <w:rsidRoot w:val="00282EB9"/>
    <w:rsid w:val="00057DA8"/>
    <w:rsid w:val="00187CFC"/>
    <w:rsid w:val="00282EB9"/>
    <w:rsid w:val="003A67F6"/>
    <w:rsid w:val="00D31691"/>
    <w:rsid w:val="00D33D04"/>
    <w:rsid w:val="00DC3084"/>
    <w:rsid w:val="00DC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32B095"/>
  <w15:chartTrackingRefBased/>
  <w15:docId w15:val="{D1CFA791-6573-4B09-92CB-BF4491D8A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C308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DC30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Giampà</dc:creator>
  <cp:keywords/>
  <dc:description/>
  <cp:lastModifiedBy>Simone Giampà</cp:lastModifiedBy>
  <cp:revision>2</cp:revision>
  <dcterms:created xsi:type="dcterms:W3CDTF">2021-03-15T10:00:00Z</dcterms:created>
  <dcterms:modified xsi:type="dcterms:W3CDTF">2021-03-15T10:40:00Z</dcterms:modified>
</cp:coreProperties>
</file>